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5FB5D6" w14:textId="65CBF65E" w:rsidR="00946D16" w:rsidRDefault="00946D16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High</w:t>
      </w:r>
      <w:r w:rsidR="009B4119">
        <w:rPr>
          <w:b/>
          <w:bCs/>
          <w:sz w:val="40"/>
          <w:szCs w:val="40"/>
        </w:rPr>
        <w:t>-</w:t>
      </w:r>
      <w:r>
        <w:rPr>
          <w:b/>
          <w:bCs/>
          <w:sz w:val="40"/>
          <w:szCs w:val="40"/>
        </w:rPr>
        <w:t xml:space="preserve">Resolution Image </w:t>
      </w:r>
      <w:r w:rsidR="009B4119">
        <w:rPr>
          <w:b/>
          <w:bCs/>
          <w:sz w:val="40"/>
          <w:szCs w:val="40"/>
        </w:rPr>
        <w:t>Contrast Enhancement</w:t>
      </w:r>
      <w:r>
        <w:rPr>
          <w:b/>
          <w:bCs/>
          <w:sz w:val="40"/>
          <w:szCs w:val="40"/>
        </w:rPr>
        <w:t xml:space="preserve"> using CUDA</w:t>
      </w:r>
      <w:r w:rsidR="00F9115A">
        <w:rPr>
          <w:b/>
          <w:bCs/>
          <w:sz w:val="40"/>
          <w:szCs w:val="40"/>
        </w:rPr>
        <w:t xml:space="preserve"> and </w:t>
      </w:r>
      <w:r w:rsidR="00F9115A">
        <w:rPr>
          <w:b/>
          <w:bCs/>
          <w:sz w:val="40"/>
          <w:szCs w:val="40"/>
        </w:rPr>
        <w:t xml:space="preserve">Performance Comparison with </w:t>
      </w:r>
      <w:r w:rsidR="00F9115A">
        <w:rPr>
          <w:b/>
          <w:bCs/>
          <w:sz w:val="40"/>
          <w:szCs w:val="40"/>
        </w:rPr>
        <w:t>S</w:t>
      </w:r>
      <w:r w:rsidR="00F9115A">
        <w:rPr>
          <w:b/>
          <w:bCs/>
          <w:sz w:val="40"/>
          <w:szCs w:val="40"/>
        </w:rPr>
        <w:t>erial code</w:t>
      </w:r>
    </w:p>
    <w:p w14:paraId="515E2BF2" w14:textId="7B73FE82" w:rsidR="004B2713" w:rsidRDefault="004B2713">
      <w:pPr>
        <w:rPr>
          <w:b/>
          <w:bCs/>
          <w:sz w:val="32"/>
          <w:szCs w:val="32"/>
        </w:rPr>
      </w:pPr>
    </w:p>
    <w:p w14:paraId="46C129F9" w14:textId="23689A4F" w:rsidR="004B2713" w:rsidRPr="004B2713" w:rsidRDefault="004B2713">
      <w:pPr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Operating System: </w:t>
      </w:r>
      <w:r>
        <w:rPr>
          <w:sz w:val="32"/>
          <w:szCs w:val="32"/>
        </w:rPr>
        <w:t>Ubuntu 20.04 LTS</w:t>
      </w:r>
    </w:p>
    <w:p w14:paraId="2DD76B96" w14:textId="1F5602D2" w:rsidR="00C5595C" w:rsidRPr="00C5595C" w:rsidRDefault="00C5595C" w:rsidP="00C5595C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C5595C">
        <w:rPr>
          <w:b/>
          <w:bCs/>
          <w:sz w:val="32"/>
          <w:szCs w:val="32"/>
        </w:rPr>
        <w:t>Implementation:</w:t>
      </w:r>
    </w:p>
    <w:p w14:paraId="05391520" w14:textId="7814470D" w:rsidR="00C5595C" w:rsidRPr="00361C93" w:rsidRDefault="00C5595C" w:rsidP="00C5595C">
      <w:pPr>
        <w:pStyle w:val="ListParagraph"/>
        <w:numPr>
          <w:ilvl w:val="1"/>
          <w:numId w:val="1"/>
        </w:numPr>
        <w:rPr>
          <w:rFonts w:ascii="Consolas" w:hAnsi="Consolas"/>
          <w:b/>
          <w:bCs/>
          <w:sz w:val="32"/>
          <w:szCs w:val="32"/>
        </w:rPr>
      </w:pPr>
      <w:r w:rsidRPr="00361C93">
        <w:rPr>
          <w:b/>
          <w:bCs/>
          <w:sz w:val="28"/>
          <w:szCs w:val="28"/>
        </w:rPr>
        <w:t>Dependency Required:</w:t>
      </w:r>
      <w:r w:rsidRPr="00361C93">
        <w:rPr>
          <w:sz w:val="28"/>
          <w:szCs w:val="28"/>
        </w:rPr>
        <w:t xml:space="preserve"> </w:t>
      </w:r>
      <w:r w:rsidR="00361C93">
        <w:rPr>
          <w:sz w:val="32"/>
          <w:szCs w:val="32"/>
        </w:rPr>
        <w:br/>
      </w:r>
      <w:proofErr w:type="spellStart"/>
      <w:r w:rsidRPr="00361C93">
        <w:rPr>
          <w:rFonts w:ascii="Consolas" w:hAnsi="Consolas"/>
          <w:sz w:val="24"/>
          <w:szCs w:val="24"/>
        </w:rPr>
        <w:t>sudo</w:t>
      </w:r>
      <w:proofErr w:type="spellEnd"/>
      <w:r w:rsidRPr="00361C93">
        <w:rPr>
          <w:rFonts w:ascii="Consolas" w:hAnsi="Consolas"/>
          <w:sz w:val="24"/>
          <w:szCs w:val="24"/>
        </w:rPr>
        <w:t xml:space="preserve"> apt-get install </w:t>
      </w:r>
      <w:proofErr w:type="spellStart"/>
      <w:r w:rsidRPr="00361C93">
        <w:rPr>
          <w:rFonts w:ascii="Consolas" w:hAnsi="Consolas"/>
          <w:sz w:val="24"/>
          <w:szCs w:val="24"/>
        </w:rPr>
        <w:t>graphicsmagick-imagemagick-compat</w:t>
      </w:r>
      <w:proofErr w:type="spellEnd"/>
    </w:p>
    <w:p w14:paraId="02B4B041" w14:textId="59B6288B" w:rsidR="00C5595C" w:rsidRPr="00C5595C" w:rsidRDefault="00C5595C" w:rsidP="00C5595C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C5595C">
        <w:rPr>
          <w:b/>
          <w:bCs/>
          <w:sz w:val="32"/>
          <w:szCs w:val="32"/>
        </w:rPr>
        <w:t>Environment</w:t>
      </w:r>
      <w:r w:rsidR="00361C93">
        <w:rPr>
          <w:b/>
          <w:bCs/>
          <w:sz w:val="32"/>
          <w:szCs w:val="32"/>
        </w:rPr>
        <w:t xml:space="preserve"> &amp; </w:t>
      </w:r>
      <w:r w:rsidRPr="00C5595C">
        <w:rPr>
          <w:b/>
          <w:bCs/>
          <w:sz w:val="32"/>
          <w:szCs w:val="32"/>
        </w:rPr>
        <w:t xml:space="preserve">Programming Language: </w:t>
      </w:r>
      <w:r>
        <w:rPr>
          <w:sz w:val="32"/>
          <w:szCs w:val="32"/>
        </w:rPr>
        <w:t xml:space="preserve">CUDA in C Language </w:t>
      </w:r>
    </w:p>
    <w:p w14:paraId="1C755DB7" w14:textId="0CE71351" w:rsidR="004B2713" w:rsidRPr="00C5595C" w:rsidRDefault="00C5595C" w:rsidP="00C5595C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C5595C">
        <w:rPr>
          <w:b/>
          <w:bCs/>
          <w:sz w:val="32"/>
          <w:szCs w:val="32"/>
        </w:rPr>
        <w:t>Software tools:</w:t>
      </w:r>
      <w:r>
        <w:rPr>
          <w:b/>
          <w:bCs/>
          <w:sz w:val="32"/>
          <w:szCs w:val="32"/>
        </w:rPr>
        <w:t xml:space="preserve"> </w:t>
      </w:r>
      <w:r>
        <w:rPr>
          <w:sz w:val="32"/>
          <w:szCs w:val="32"/>
        </w:rPr>
        <w:t>Sublime Text,</w:t>
      </w:r>
      <w:r w:rsidR="00361C93">
        <w:rPr>
          <w:sz w:val="32"/>
          <w:szCs w:val="32"/>
        </w:rPr>
        <w:t xml:space="preserve"> Make,</w:t>
      </w:r>
      <w:r>
        <w:rPr>
          <w:sz w:val="32"/>
          <w:szCs w:val="32"/>
        </w:rPr>
        <w:t xml:space="preserve"> MS Word (for report)</w:t>
      </w:r>
    </w:p>
    <w:p w14:paraId="5242879C" w14:textId="77777777" w:rsidR="00C5595C" w:rsidRDefault="00C5595C">
      <w:pPr>
        <w:rPr>
          <w:b/>
          <w:bCs/>
          <w:sz w:val="32"/>
          <w:szCs w:val="32"/>
        </w:rPr>
      </w:pPr>
    </w:p>
    <w:p w14:paraId="1A2181A9" w14:textId="04FF8058" w:rsidR="00351063" w:rsidRDefault="00946D16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erial</w:t>
      </w:r>
      <w:r w:rsidR="00EF1579">
        <w:rPr>
          <w:b/>
          <w:bCs/>
          <w:sz w:val="32"/>
          <w:szCs w:val="32"/>
        </w:rPr>
        <w:t xml:space="preserve"> Code:</w:t>
      </w:r>
    </w:p>
    <w:p w14:paraId="76041665" w14:textId="2E5B7670" w:rsidR="00351063" w:rsidRDefault="00EF1579">
      <w:pPr>
        <w:rPr>
          <w:rFonts w:ascii="Consolas" w:hAnsi="Consolas"/>
          <w:sz w:val="32"/>
          <w:szCs w:val="32"/>
        </w:rPr>
      </w:pPr>
      <w:r>
        <w:rPr>
          <w:rFonts w:ascii="Consolas" w:hAnsi="Consolas"/>
          <w:b/>
          <w:bCs/>
          <w:sz w:val="32"/>
          <w:szCs w:val="32"/>
        </w:rPr>
        <w:t>Compile:</w:t>
      </w:r>
      <w:r>
        <w:rPr>
          <w:rFonts w:ascii="Consolas" w:hAnsi="Consolas"/>
          <w:sz w:val="32"/>
          <w:szCs w:val="32"/>
        </w:rPr>
        <w:t xml:space="preserve"> make</w:t>
      </w:r>
      <w:r w:rsidR="00946D16">
        <w:rPr>
          <w:rFonts w:ascii="Consolas" w:hAnsi="Consolas"/>
          <w:sz w:val="32"/>
          <w:szCs w:val="32"/>
        </w:rPr>
        <w:br/>
      </w:r>
      <w:r>
        <w:rPr>
          <w:rFonts w:ascii="Consolas" w:hAnsi="Consolas"/>
          <w:b/>
          <w:bCs/>
          <w:sz w:val="32"/>
          <w:szCs w:val="32"/>
        </w:rPr>
        <w:t>Execute:</w:t>
      </w:r>
      <w:r>
        <w:rPr>
          <w:rFonts w:ascii="Consolas" w:hAnsi="Consolas"/>
          <w:sz w:val="32"/>
          <w:szCs w:val="32"/>
        </w:rPr>
        <w:t xml:space="preserve"> make run</w:t>
      </w:r>
    </w:p>
    <w:p w14:paraId="15DC1535" w14:textId="77777777" w:rsidR="00351063" w:rsidRDefault="00EF1579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Results: </w:t>
      </w:r>
    </w:p>
    <w:p w14:paraId="3AF91B53" w14:textId="77777777" w:rsidR="00361C93" w:rsidRDefault="00946D16" w:rsidP="00361C93">
      <w:pPr>
        <w:jc w:val="center"/>
        <w:rPr>
          <w:rFonts w:ascii="Consolas" w:hAnsi="Consolas"/>
          <w:sz w:val="32"/>
          <w:szCs w:val="32"/>
        </w:rPr>
      </w:pPr>
      <w:r w:rsidRPr="00946D16">
        <w:rPr>
          <w:rFonts w:ascii="Consolas" w:hAnsi="Consolas"/>
          <w:noProof/>
          <w:sz w:val="32"/>
          <w:szCs w:val="32"/>
        </w:rPr>
        <w:drawing>
          <wp:inline distT="0" distB="0" distL="0" distR="0" wp14:anchorId="105B6FB2" wp14:editId="79E6C992">
            <wp:extent cx="5943600" cy="34245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31C0A" w14:textId="2372BBCA" w:rsidR="00351063" w:rsidRPr="00361C93" w:rsidRDefault="00EF1579" w:rsidP="00361C93">
      <w:pPr>
        <w:rPr>
          <w:rFonts w:ascii="Consolas" w:hAnsi="Consolas"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CUDA Code:</w:t>
      </w:r>
    </w:p>
    <w:p w14:paraId="1D35E79C" w14:textId="1C20B8BA" w:rsidR="00351063" w:rsidRPr="00946D16" w:rsidRDefault="00946D16">
      <w:pPr>
        <w:rPr>
          <w:rFonts w:ascii="Consolas" w:hAnsi="Consolas"/>
          <w:sz w:val="32"/>
          <w:szCs w:val="32"/>
        </w:rPr>
      </w:pPr>
      <w:r>
        <w:rPr>
          <w:rFonts w:ascii="Consolas" w:hAnsi="Consolas"/>
          <w:b/>
          <w:bCs/>
          <w:sz w:val="32"/>
          <w:szCs w:val="32"/>
        </w:rPr>
        <w:t>Compile:</w:t>
      </w:r>
      <w:r>
        <w:rPr>
          <w:rFonts w:ascii="Consolas" w:hAnsi="Consolas"/>
          <w:sz w:val="32"/>
          <w:szCs w:val="32"/>
        </w:rPr>
        <w:t xml:space="preserve"> make</w:t>
      </w:r>
      <w:r>
        <w:rPr>
          <w:rFonts w:ascii="Consolas" w:hAnsi="Consolas"/>
          <w:sz w:val="32"/>
          <w:szCs w:val="32"/>
        </w:rPr>
        <w:br/>
      </w:r>
      <w:r>
        <w:rPr>
          <w:rFonts w:ascii="Consolas" w:hAnsi="Consolas"/>
          <w:b/>
          <w:bCs/>
          <w:sz w:val="32"/>
          <w:szCs w:val="32"/>
        </w:rPr>
        <w:t>Execute:</w:t>
      </w:r>
      <w:r>
        <w:rPr>
          <w:rFonts w:ascii="Consolas" w:hAnsi="Consolas"/>
          <w:sz w:val="32"/>
          <w:szCs w:val="32"/>
        </w:rPr>
        <w:t xml:space="preserve"> make run</w:t>
      </w:r>
    </w:p>
    <w:p w14:paraId="3803139B" w14:textId="77777777" w:rsidR="00351063" w:rsidRDefault="00EF1579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Results: </w:t>
      </w:r>
    </w:p>
    <w:p w14:paraId="6913E32B" w14:textId="0D5611C1" w:rsidR="00351063" w:rsidRDefault="00946D16">
      <w:pPr>
        <w:rPr>
          <w:rFonts w:ascii="Consolas" w:hAnsi="Consolas"/>
          <w:sz w:val="32"/>
          <w:szCs w:val="32"/>
        </w:rPr>
      </w:pPr>
      <w:r w:rsidRPr="00946D16">
        <w:rPr>
          <w:rFonts w:ascii="Consolas" w:hAnsi="Consolas"/>
          <w:noProof/>
          <w:sz w:val="32"/>
          <w:szCs w:val="32"/>
        </w:rPr>
        <w:drawing>
          <wp:inline distT="0" distB="0" distL="0" distR="0" wp14:anchorId="39F3D6B4" wp14:editId="0CE0A9CB">
            <wp:extent cx="5943600" cy="36436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EDBDD" w14:textId="77777777" w:rsidR="00351063" w:rsidRDefault="00351063">
      <w:pPr>
        <w:rPr>
          <w:rFonts w:ascii="Consolas" w:hAnsi="Consolas"/>
          <w:sz w:val="32"/>
          <w:szCs w:val="32"/>
        </w:rPr>
      </w:pPr>
    </w:p>
    <w:p w14:paraId="5E456EB2" w14:textId="77777777" w:rsidR="00351063" w:rsidRDefault="00351063">
      <w:pPr>
        <w:rPr>
          <w:rFonts w:ascii="Consolas" w:hAnsi="Consolas"/>
          <w:sz w:val="32"/>
          <w:szCs w:val="32"/>
        </w:rPr>
      </w:pPr>
    </w:p>
    <w:p w14:paraId="577A062B" w14:textId="7E87DB8C" w:rsidR="00946D16" w:rsidRDefault="00946D16">
      <w:pPr>
        <w:pStyle w:val="Heading1"/>
        <w:rPr>
          <w:rStyle w:val="Strong"/>
        </w:rPr>
      </w:pPr>
    </w:p>
    <w:p w14:paraId="3CFE7C47" w14:textId="09F2715C" w:rsidR="00946D16" w:rsidRDefault="00946D16" w:rsidP="00946D16"/>
    <w:p w14:paraId="34F3876D" w14:textId="7D9F327E" w:rsidR="00946D16" w:rsidRDefault="00946D16" w:rsidP="00946D16"/>
    <w:p w14:paraId="5F60FA11" w14:textId="77777777" w:rsidR="00946D16" w:rsidRPr="00946D16" w:rsidRDefault="00946D16" w:rsidP="00946D16"/>
    <w:p w14:paraId="1D85843F" w14:textId="77777777" w:rsidR="00946D16" w:rsidRDefault="00946D16">
      <w:pPr>
        <w:pStyle w:val="Heading1"/>
        <w:rPr>
          <w:rStyle w:val="Strong"/>
        </w:rPr>
      </w:pPr>
    </w:p>
    <w:p w14:paraId="16ACFC71" w14:textId="77777777" w:rsidR="000A56AD" w:rsidRDefault="000A56AD" w:rsidP="000A56AD">
      <w:pPr>
        <w:jc w:val="center"/>
        <w:rPr>
          <w:b/>
          <w:bCs/>
          <w:sz w:val="40"/>
          <w:szCs w:val="40"/>
        </w:rPr>
      </w:pPr>
    </w:p>
    <w:p w14:paraId="64DFAAEB" w14:textId="77777777" w:rsidR="000A56AD" w:rsidRDefault="000A56AD" w:rsidP="000A56AD">
      <w:pPr>
        <w:jc w:val="center"/>
        <w:rPr>
          <w:b/>
          <w:bCs/>
          <w:sz w:val="40"/>
          <w:szCs w:val="40"/>
        </w:rPr>
      </w:pPr>
    </w:p>
    <w:p w14:paraId="6163F230" w14:textId="1A822973" w:rsidR="000A56AD" w:rsidRDefault="000A56AD" w:rsidP="000A56AD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lastRenderedPageBreak/>
        <w:t>Benchmarking Serial vs Parallel</w:t>
      </w:r>
    </w:p>
    <w:p w14:paraId="3CA7AA4C" w14:textId="77777777" w:rsidR="00946D16" w:rsidRDefault="00946D16">
      <w:pPr>
        <w:pStyle w:val="Heading1"/>
        <w:rPr>
          <w:rStyle w:val="Strong"/>
        </w:rPr>
      </w:pPr>
    </w:p>
    <w:p w14:paraId="68A921D6" w14:textId="3B840534" w:rsidR="00AF6FC3" w:rsidRPr="00AF6FC3" w:rsidRDefault="00946D16" w:rsidP="00AF6FC3">
      <w:pPr>
        <w:pStyle w:val="Heading1"/>
        <w:rPr>
          <w:rFonts w:asciiTheme="minorHAnsi" w:hAnsiTheme="minorHAnsi" w:cstheme="minorHAnsi"/>
          <w:b/>
          <w:bCs/>
        </w:rPr>
      </w:pPr>
      <w:r w:rsidRPr="00946D16">
        <w:rPr>
          <w:rStyle w:val="Strong"/>
          <w:rFonts w:asciiTheme="minorHAnsi" w:hAnsiTheme="minorHAnsi" w:cstheme="minorHAnsi"/>
        </w:rPr>
        <w:t>C</w:t>
      </w:r>
      <w:r w:rsidR="00EF1579" w:rsidRPr="00946D16">
        <w:rPr>
          <w:rStyle w:val="Strong"/>
          <w:rFonts w:asciiTheme="minorHAnsi" w:hAnsiTheme="minorHAnsi" w:cstheme="minorHAnsi"/>
        </w:rPr>
        <w:t>omparison of Timings</w:t>
      </w:r>
      <w:r>
        <w:rPr>
          <w:rStyle w:val="Strong"/>
          <w:rFonts w:asciiTheme="minorHAnsi" w:hAnsiTheme="minorHAnsi" w:cstheme="minorHAnsi"/>
        </w:rPr>
        <w:t xml:space="preserve"> (Serial vs Parallel)</w:t>
      </w:r>
      <w:r w:rsidR="00EF1579" w:rsidRPr="00946D16">
        <w:rPr>
          <w:rStyle w:val="Strong"/>
          <w:rFonts w:asciiTheme="minorHAnsi" w:hAnsiTheme="minorHAnsi" w:cstheme="minorHAnsi"/>
        </w:rPr>
        <w:t>:</w:t>
      </w:r>
    </w:p>
    <w:p w14:paraId="2B4BBD20" w14:textId="412A568C" w:rsidR="00351063" w:rsidRPr="00AF6FC3" w:rsidRDefault="00AF6FC3">
      <w:pPr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Image Resolution: 23240 x 19973</w:t>
      </w:r>
    </w:p>
    <w:tbl>
      <w:tblPr>
        <w:tblStyle w:val="GridTable4"/>
        <w:tblW w:w="9834" w:type="dxa"/>
        <w:tblLook w:val="04A0" w:firstRow="1" w:lastRow="0" w:firstColumn="1" w:lastColumn="0" w:noHBand="0" w:noVBand="1"/>
      </w:tblPr>
      <w:tblGrid>
        <w:gridCol w:w="3278"/>
        <w:gridCol w:w="3278"/>
        <w:gridCol w:w="3278"/>
      </w:tblGrid>
      <w:tr w:rsidR="00946D16" w14:paraId="090C5636" w14:textId="77777777" w:rsidTr="00946D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A33D89" w14:textId="77777777" w:rsidR="00946D16" w:rsidRDefault="00946D16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7C5A20" w14:textId="77777777" w:rsidR="00946D16" w:rsidRDefault="00946D16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quential</w:t>
            </w:r>
          </w:p>
        </w:tc>
        <w:tc>
          <w:tcPr>
            <w:tcW w:w="3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9DFD54" w14:textId="77777777" w:rsidR="00946D16" w:rsidRDefault="00946D16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UDA</w:t>
            </w:r>
          </w:p>
        </w:tc>
      </w:tr>
      <w:tr w:rsidR="00946D16" w14:paraId="55812BA5" w14:textId="77777777" w:rsidTr="00946D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8" w:type="dxa"/>
            <w:vAlign w:val="center"/>
          </w:tcPr>
          <w:p w14:paraId="39540F2A" w14:textId="77777777" w:rsidR="00946D16" w:rsidRDefault="00946D16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SL Time</w:t>
            </w:r>
          </w:p>
        </w:tc>
        <w:tc>
          <w:tcPr>
            <w:tcW w:w="3278" w:type="dxa"/>
            <w:vAlign w:val="center"/>
          </w:tcPr>
          <w:p w14:paraId="68D684EA" w14:textId="6938E111" w:rsidR="00946D16" w:rsidRDefault="000E322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7.0378</w:t>
            </w:r>
          </w:p>
        </w:tc>
        <w:tc>
          <w:tcPr>
            <w:tcW w:w="3278" w:type="dxa"/>
            <w:vAlign w:val="center"/>
          </w:tcPr>
          <w:p w14:paraId="457C882E" w14:textId="0EC6F88B" w:rsidR="00946D16" w:rsidRDefault="000E322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.4282</w:t>
            </w:r>
          </w:p>
        </w:tc>
      </w:tr>
      <w:tr w:rsidR="00946D16" w14:paraId="098666AC" w14:textId="77777777" w:rsidTr="00946D16">
        <w:trPr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8" w:type="dxa"/>
            <w:vAlign w:val="center"/>
          </w:tcPr>
          <w:p w14:paraId="57743819" w14:textId="77777777" w:rsidR="00946D16" w:rsidRDefault="00946D16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YUV Time</w:t>
            </w:r>
          </w:p>
        </w:tc>
        <w:tc>
          <w:tcPr>
            <w:tcW w:w="3278" w:type="dxa"/>
            <w:vAlign w:val="center"/>
          </w:tcPr>
          <w:p w14:paraId="20990B26" w14:textId="508260E3" w:rsidR="00946D16" w:rsidRDefault="000E322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5.9378</w:t>
            </w:r>
          </w:p>
        </w:tc>
        <w:tc>
          <w:tcPr>
            <w:tcW w:w="3278" w:type="dxa"/>
            <w:vAlign w:val="center"/>
          </w:tcPr>
          <w:p w14:paraId="1A3BF72E" w14:textId="55B516DE" w:rsidR="00946D16" w:rsidRDefault="009C3AC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.4788</w:t>
            </w:r>
          </w:p>
        </w:tc>
      </w:tr>
      <w:tr w:rsidR="00946D16" w14:paraId="368B5018" w14:textId="77777777" w:rsidTr="00946D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8" w:type="dxa"/>
            <w:vAlign w:val="center"/>
          </w:tcPr>
          <w:p w14:paraId="041D887D" w14:textId="77777777" w:rsidR="00946D16" w:rsidRDefault="00946D16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tal Run Time</w:t>
            </w:r>
          </w:p>
        </w:tc>
        <w:tc>
          <w:tcPr>
            <w:tcW w:w="3278" w:type="dxa"/>
            <w:vAlign w:val="center"/>
          </w:tcPr>
          <w:p w14:paraId="7C09D921" w14:textId="3AB16E9D" w:rsidR="00946D16" w:rsidRDefault="000E322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4.5428</w:t>
            </w:r>
          </w:p>
        </w:tc>
        <w:tc>
          <w:tcPr>
            <w:tcW w:w="3278" w:type="dxa"/>
            <w:vAlign w:val="center"/>
          </w:tcPr>
          <w:p w14:paraId="164A2C1F" w14:textId="3592D437" w:rsidR="00946D16" w:rsidRDefault="009C3AC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7.0078</w:t>
            </w:r>
          </w:p>
        </w:tc>
      </w:tr>
    </w:tbl>
    <w:p w14:paraId="28651EB9" w14:textId="043641DA" w:rsidR="00351063" w:rsidRDefault="00351063" w:rsidP="00946D16">
      <w:pPr>
        <w:rPr>
          <w:rFonts w:ascii="Consolas" w:hAnsi="Consolas"/>
          <w:sz w:val="32"/>
          <w:szCs w:val="32"/>
        </w:rPr>
      </w:pPr>
    </w:p>
    <w:p w14:paraId="0F4348A8" w14:textId="765F904D" w:rsidR="00AF6FC3" w:rsidRPr="00AF6FC3" w:rsidRDefault="00AF6FC3" w:rsidP="00AF6FC3">
      <w:pPr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 xml:space="preserve">Image Resolution: </w:t>
      </w:r>
      <w:r>
        <w:rPr>
          <w:rFonts w:cstheme="minorHAnsi"/>
          <w:b/>
          <w:bCs/>
          <w:sz w:val="32"/>
          <w:szCs w:val="32"/>
        </w:rPr>
        <w:t>11472</w:t>
      </w:r>
      <w:r>
        <w:rPr>
          <w:rFonts w:cstheme="minorHAnsi"/>
          <w:b/>
          <w:bCs/>
          <w:sz w:val="32"/>
          <w:szCs w:val="32"/>
        </w:rPr>
        <w:t xml:space="preserve"> x </w:t>
      </w:r>
      <w:r>
        <w:rPr>
          <w:rFonts w:cstheme="minorHAnsi"/>
          <w:b/>
          <w:bCs/>
          <w:sz w:val="32"/>
          <w:szCs w:val="32"/>
        </w:rPr>
        <w:t>6429</w:t>
      </w:r>
    </w:p>
    <w:tbl>
      <w:tblPr>
        <w:tblStyle w:val="GridTable4"/>
        <w:tblW w:w="9834" w:type="dxa"/>
        <w:tblLook w:val="04A0" w:firstRow="1" w:lastRow="0" w:firstColumn="1" w:lastColumn="0" w:noHBand="0" w:noVBand="1"/>
      </w:tblPr>
      <w:tblGrid>
        <w:gridCol w:w="3278"/>
        <w:gridCol w:w="3278"/>
        <w:gridCol w:w="3278"/>
      </w:tblGrid>
      <w:tr w:rsidR="00AF6FC3" w14:paraId="60719278" w14:textId="77777777" w:rsidTr="000B1B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47013E" w14:textId="77777777" w:rsidR="00AF6FC3" w:rsidRDefault="00AF6FC3" w:rsidP="000B1B02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076171" w14:textId="77777777" w:rsidR="00AF6FC3" w:rsidRDefault="00AF6FC3" w:rsidP="000B1B0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quential</w:t>
            </w:r>
          </w:p>
        </w:tc>
        <w:tc>
          <w:tcPr>
            <w:tcW w:w="3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32158E" w14:textId="77777777" w:rsidR="00AF6FC3" w:rsidRDefault="00AF6FC3" w:rsidP="000B1B0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UDA</w:t>
            </w:r>
          </w:p>
        </w:tc>
      </w:tr>
      <w:tr w:rsidR="00AF6FC3" w14:paraId="4C73862F" w14:textId="77777777" w:rsidTr="000B1B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8" w:type="dxa"/>
            <w:vAlign w:val="center"/>
          </w:tcPr>
          <w:p w14:paraId="000CF40B" w14:textId="77777777" w:rsidR="00AF6FC3" w:rsidRDefault="00AF6FC3" w:rsidP="000B1B02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SL Time</w:t>
            </w:r>
          </w:p>
        </w:tc>
        <w:tc>
          <w:tcPr>
            <w:tcW w:w="3278" w:type="dxa"/>
            <w:vAlign w:val="center"/>
          </w:tcPr>
          <w:p w14:paraId="0BFAF36F" w14:textId="291062A0" w:rsidR="00AF6FC3" w:rsidRDefault="00AF6FC3" w:rsidP="000B1B0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.3786</w:t>
            </w:r>
          </w:p>
        </w:tc>
        <w:tc>
          <w:tcPr>
            <w:tcW w:w="3278" w:type="dxa"/>
            <w:vAlign w:val="center"/>
          </w:tcPr>
          <w:p w14:paraId="3559ADF6" w14:textId="49AE72CF" w:rsidR="00AF6FC3" w:rsidRDefault="00AF6FC3" w:rsidP="000B1B0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.4090</w:t>
            </w:r>
          </w:p>
        </w:tc>
      </w:tr>
      <w:tr w:rsidR="00AF6FC3" w14:paraId="4B76C350" w14:textId="77777777" w:rsidTr="000B1B02">
        <w:trPr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8" w:type="dxa"/>
            <w:vAlign w:val="center"/>
          </w:tcPr>
          <w:p w14:paraId="06EF9C35" w14:textId="77777777" w:rsidR="00AF6FC3" w:rsidRDefault="00AF6FC3" w:rsidP="000B1B02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YUV Time</w:t>
            </w:r>
          </w:p>
        </w:tc>
        <w:tc>
          <w:tcPr>
            <w:tcW w:w="3278" w:type="dxa"/>
            <w:vAlign w:val="center"/>
          </w:tcPr>
          <w:p w14:paraId="31485CA5" w14:textId="56E0DACE" w:rsidR="00AF6FC3" w:rsidRDefault="00AF6FC3" w:rsidP="000B1B0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.4999</w:t>
            </w:r>
          </w:p>
        </w:tc>
        <w:tc>
          <w:tcPr>
            <w:tcW w:w="3278" w:type="dxa"/>
            <w:vAlign w:val="center"/>
          </w:tcPr>
          <w:p w14:paraId="4016F30B" w14:textId="6BD82442" w:rsidR="00AF6FC3" w:rsidRDefault="00AF6FC3" w:rsidP="000B1B0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.3835</w:t>
            </w:r>
          </w:p>
        </w:tc>
      </w:tr>
      <w:tr w:rsidR="00AF6FC3" w14:paraId="24853311" w14:textId="77777777" w:rsidTr="000B1B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8" w:type="dxa"/>
            <w:vAlign w:val="center"/>
          </w:tcPr>
          <w:p w14:paraId="262FB77F" w14:textId="77777777" w:rsidR="00AF6FC3" w:rsidRDefault="00AF6FC3" w:rsidP="000B1B02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tal Run Time</w:t>
            </w:r>
          </w:p>
        </w:tc>
        <w:tc>
          <w:tcPr>
            <w:tcW w:w="3278" w:type="dxa"/>
            <w:vAlign w:val="center"/>
          </w:tcPr>
          <w:p w14:paraId="0F9F380A" w14:textId="5DD38160" w:rsidR="00AF6FC3" w:rsidRDefault="00AF6FC3" w:rsidP="000B1B0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.6946</w:t>
            </w:r>
          </w:p>
        </w:tc>
        <w:tc>
          <w:tcPr>
            <w:tcW w:w="3278" w:type="dxa"/>
            <w:vAlign w:val="center"/>
          </w:tcPr>
          <w:p w14:paraId="6A35943F" w14:textId="444F4F65" w:rsidR="00AF6FC3" w:rsidRDefault="00AF6FC3" w:rsidP="000B1B0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.7034</w:t>
            </w:r>
            <w:bookmarkStart w:id="0" w:name="_GoBack"/>
            <w:bookmarkEnd w:id="0"/>
          </w:p>
        </w:tc>
      </w:tr>
    </w:tbl>
    <w:p w14:paraId="3088E844" w14:textId="77777777" w:rsidR="00AF6FC3" w:rsidRDefault="00AF6FC3" w:rsidP="00946D16">
      <w:pPr>
        <w:rPr>
          <w:rFonts w:ascii="Consolas" w:hAnsi="Consolas"/>
          <w:sz w:val="32"/>
          <w:szCs w:val="32"/>
        </w:rPr>
      </w:pPr>
    </w:p>
    <w:sectPr w:rsidR="00AF6FC3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D63B69" w14:textId="77777777" w:rsidR="0044529E" w:rsidRDefault="0044529E">
      <w:pPr>
        <w:spacing w:after="0" w:line="240" w:lineRule="auto"/>
      </w:pPr>
      <w:r>
        <w:separator/>
      </w:r>
    </w:p>
  </w:endnote>
  <w:endnote w:type="continuationSeparator" w:id="0">
    <w:p w14:paraId="394DCB08" w14:textId="77777777" w:rsidR="0044529E" w:rsidRDefault="00445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D8FA41" w14:textId="77777777" w:rsidR="00351063" w:rsidRDefault="003510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BC8074" w14:textId="77777777" w:rsidR="0044529E" w:rsidRDefault="0044529E">
      <w:pPr>
        <w:spacing w:after="0" w:line="240" w:lineRule="auto"/>
      </w:pPr>
      <w:r>
        <w:separator/>
      </w:r>
    </w:p>
  </w:footnote>
  <w:footnote w:type="continuationSeparator" w:id="0">
    <w:p w14:paraId="3870B4E0" w14:textId="77777777" w:rsidR="0044529E" w:rsidRDefault="004452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46A25A" w14:textId="77777777" w:rsidR="00351063" w:rsidRDefault="003510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9C5566"/>
    <w:multiLevelType w:val="hybridMultilevel"/>
    <w:tmpl w:val="FCDE60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0MTMyNTE1MTIyMzFS0lEKTi0uzszPAykwrAUAI46AHCwAAAA="/>
  </w:docVars>
  <w:rsids>
    <w:rsidRoot w:val="00351063"/>
    <w:rsid w:val="000A56AD"/>
    <w:rsid w:val="000E3220"/>
    <w:rsid w:val="001524B8"/>
    <w:rsid w:val="00351063"/>
    <w:rsid w:val="00361C93"/>
    <w:rsid w:val="0044529E"/>
    <w:rsid w:val="004B2713"/>
    <w:rsid w:val="008C6A38"/>
    <w:rsid w:val="00946D16"/>
    <w:rsid w:val="009B4119"/>
    <w:rsid w:val="009C3AC7"/>
    <w:rsid w:val="00AF6FC3"/>
    <w:rsid w:val="00C5595C"/>
    <w:rsid w:val="00EF1579"/>
    <w:rsid w:val="00F91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E7E72"/>
  <w15:docId w15:val="{A41B399E-7FA3-4504-AF85-FBFFC3B37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FC3"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7D75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757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7D757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qFormat/>
    <w:rsid w:val="007D7570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7D757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7D7570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qFormat/>
    <w:rsid w:val="00C40F62"/>
  </w:style>
  <w:style w:type="character" w:customStyle="1" w:styleId="FooterChar">
    <w:name w:val="Footer Char"/>
    <w:basedOn w:val="DefaultParagraphFont"/>
    <w:link w:val="Footer"/>
    <w:uiPriority w:val="99"/>
    <w:qFormat/>
    <w:rsid w:val="00C40F62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Default">
    <w:name w:val="Default"/>
    <w:qFormat/>
    <w:rsid w:val="00260214"/>
    <w:rPr>
      <w:rFonts w:ascii="Verdana" w:eastAsia="Calibri" w:hAnsi="Verdana" w:cs="Verdana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D757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C40F6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C40F62"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39"/>
    <w:rsid w:val="007D75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7D7570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7D7570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C559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ZAIB ASIF</dc:creator>
  <dc:description/>
  <cp:lastModifiedBy>Irfan Hussain</cp:lastModifiedBy>
  <cp:revision>27</cp:revision>
  <dcterms:created xsi:type="dcterms:W3CDTF">2020-12-03T12:48:00Z</dcterms:created>
  <dcterms:modified xsi:type="dcterms:W3CDTF">2022-11-05T19:4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